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C3D1BC" w14:textId="77777777" w:rsidR="00F5360E" w:rsidRDefault="00F5360E" w:rsidP="00F5360E">
      <w:pPr>
        <w:pStyle w:val="Default"/>
      </w:pPr>
    </w:p>
    <w:p w14:paraId="7CEC9834" w14:textId="77777777" w:rsidR="00F5360E" w:rsidRDefault="00F5360E" w:rsidP="00F5360E">
      <w:pPr>
        <w:pStyle w:val="Default"/>
        <w:jc w:val="center"/>
        <w:rPr>
          <w:b/>
          <w:bCs/>
          <w:sz w:val="32"/>
          <w:szCs w:val="32"/>
        </w:rPr>
      </w:pPr>
      <w:r w:rsidRPr="00E12B17">
        <w:rPr>
          <w:b/>
          <w:bCs/>
          <w:sz w:val="32"/>
          <w:szCs w:val="32"/>
        </w:rPr>
        <w:t>Al-Imam Mohammad Bin Saud Islamic University</w:t>
      </w:r>
    </w:p>
    <w:p w14:paraId="1B97EBB8" w14:textId="77777777" w:rsidR="00F5360E" w:rsidRPr="00E12B17" w:rsidRDefault="00F5360E" w:rsidP="00F5360E">
      <w:pPr>
        <w:pStyle w:val="Default"/>
        <w:jc w:val="center"/>
        <w:rPr>
          <w:sz w:val="28"/>
          <w:szCs w:val="28"/>
        </w:rPr>
      </w:pPr>
      <w:r w:rsidRPr="00E12B17">
        <w:rPr>
          <w:b/>
          <w:bCs/>
          <w:sz w:val="32"/>
          <w:szCs w:val="32"/>
        </w:rPr>
        <w:t xml:space="preserve"> </w:t>
      </w:r>
      <w:r w:rsidRPr="00E12B17">
        <w:rPr>
          <w:b/>
          <w:bCs/>
          <w:sz w:val="28"/>
          <w:szCs w:val="28"/>
        </w:rPr>
        <w:t>College of Computer and Information Sciences,</w:t>
      </w:r>
    </w:p>
    <w:p w14:paraId="2E3AA9D1" w14:textId="77777777" w:rsidR="00F5360E" w:rsidRPr="00E12B17" w:rsidRDefault="00F5360E" w:rsidP="00F5360E">
      <w:pPr>
        <w:pStyle w:val="Default"/>
        <w:jc w:val="center"/>
        <w:rPr>
          <w:sz w:val="28"/>
          <w:szCs w:val="28"/>
        </w:rPr>
      </w:pPr>
      <w:r w:rsidRPr="00E12B17">
        <w:rPr>
          <w:b/>
          <w:bCs/>
          <w:sz w:val="28"/>
          <w:szCs w:val="28"/>
        </w:rPr>
        <w:t>Department of Computer Science</w:t>
      </w:r>
    </w:p>
    <w:p w14:paraId="1B9184B4" w14:textId="77777777" w:rsidR="00F5360E" w:rsidRPr="00E12B17" w:rsidRDefault="00F5360E" w:rsidP="00F5360E">
      <w:pPr>
        <w:pStyle w:val="Default"/>
        <w:jc w:val="center"/>
        <w:rPr>
          <w:sz w:val="32"/>
          <w:szCs w:val="32"/>
        </w:rPr>
      </w:pPr>
      <w:r w:rsidRPr="00E12B17">
        <w:rPr>
          <w:sz w:val="32"/>
          <w:szCs w:val="32"/>
        </w:rPr>
        <w:t>CS 310 Software Engineering</w:t>
      </w:r>
    </w:p>
    <w:p w14:paraId="389CB5B2" w14:textId="77777777" w:rsidR="00F5360E" w:rsidRDefault="00F5360E" w:rsidP="00F5360E">
      <w:pPr>
        <w:pStyle w:val="Default"/>
        <w:jc w:val="center"/>
        <w:rPr>
          <w:b/>
          <w:bCs/>
        </w:rPr>
      </w:pPr>
    </w:p>
    <w:p w14:paraId="6EF3525D" w14:textId="77777777" w:rsidR="00F5360E" w:rsidRDefault="00F5360E" w:rsidP="00F5360E">
      <w:pPr>
        <w:pStyle w:val="Default"/>
        <w:jc w:val="center"/>
        <w:rPr>
          <w:b/>
          <w:bCs/>
        </w:rPr>
      </w:pPr>
    </w:p>
    <w:p w14:paraId="07ABBEC9" w14:textId="3CBD0EBF" w:rsidR="00F5360E" w:rsidRPr="00DE5E58" w:rsidRDefault="00F5360E" w:rsidP="00F5360E">
      <w:pPr>
        <w:pStyle w:val="Default"/>
        <w:jc w:val="center"/>
        <w:rPr>
          <w:sz w:val="32"/>
          <w:szCs w:val="32"/>
        </w:rPr>
      </w:pPr>
      <w:r w:rsidRPr="00DE5E58">
        <w:rPr>
          <w:b/>
          <w:bCs/>
          <w:sz w:val="32"/>
          <w:szCs w:val="32"/>
        </w:rPr>
        <w:t>Project Phase #</w:t>
      </w:r>
      <w:r w:rsidRPr="00DE5E58">
        <w:rPr>
          <w:b/>
          <w:bCs/>
          <w:sz w:val="32"/>
          <w:szCs w:val="32"/>
        </w:rPr>
        <w:t>1</w:t>
      </w:r>
      <w:r w:rsidRPr="00DE5E58">
        <w:rPr>
          <w:b/>
          <w:bCs/>
          <w:sz w:val="32"/>
          <w:szCs w:val="32"/>
        </w:rPr>
        <w:t xml:space="preserve">: </w:t>
      </w:r>
      <w:r w:rsidRPr="00DE5E58">
        <w:rPr>
          <w:b/>
          <w:bCs/>
          <w:sz w:val="28"/>
          <w:szCs w:val="28"/>
        </w:rPr>
        <w:t>Specification</w:t>
      </w:r>
    </w:p>
    <w:p w14:paraId="62C2E861" w14:textId="478B1B4C" w:rsidR="00F5360E" w:rsidRPr="00E12B17" w:rsidRDefault="00F5360E" w:rsidP="00F5360E">
      <w:pPr>
        <w:pStyle w:val="Default"/>
        <w:jc w:val="center"/>
        <w:rPr>
          <w:color w:val="FF0000"/>
          <w:sz w:val="28"/>
          <w:szCs w:val="28"/>
        </w:rPr>
      </w:pPr>
      <w:r>
        <w:rPr>
          <w:b/>
          <w:bCs/>
          <w:color w:val="FF0000"/>
          <w:sz w:val="28"/>
          <w:szCs w:val="28"/>
        </w:rPr>
        <w:t>February</w:t>
      </w:r>
      <w:r w:rsidRPr="00E12B17">
        <w:rPr>
          <w:b/>
          <w:bCs/>
          <w:color w:val="FF0000"/>
          <w:sz w:val="28"/>
          <w:szCs w:val="28"/>
        </w:rPr>
        <w:t xml:space="preserve"> </w:t>
      </w:r>
      <w:r>
        <w:rPr>
          <w:b/>
          <w:bCs/>
          <w:color w:val="FF0000"/>
          <w:sz w:val="28"/>
          <w:szCs w:val="28"/>
        </w:rPr>
        <w:t>13</w:t>
      </w:r>
      <w:r w:rsidRPr="00E12B17">
        <w:rPr>
          <w:b/>
          <w:bCs/>
          <w:color w:val="FF0000"/>
          <w:sz w:val="28"/>
          <w:szCs w:val="28"/>
        </w:rPr>
        <w:t>, 2020</w:t>
      </w:r>
    </w:p>
    <w:p w14:paraId="5CF17F34" w14:textId="77777777" w:rsidR="00F5360E" w:rsidRDefault="00F5360E" w:rsidP="00F5360E">
      <w:pPr>
        <w:pStyle w:val="Default"/>
        <w:jc w:val="center"/>
        <w:rPr>
          <w:b/>
          <w:bCs/>
          <w:sz w:val="23"/>
          <w:szCs w:val="23"/>
        </w:rPr>
      </w:pPr>
    </w:p>
    <w:p w14:paraId="0C0BECCF" w14:textId="77777777" w:rsidR="00F5360E" w:rsidRDefault="00F5360E" w:rsidP="00F5360E">
      <w:pPr>
        <w:pStyle w:val="Default"/>
        <w:rPr>
          <w:b/>
          <w:bCs/>
          <w:sz w:val="23"/>
          <w:szCs w:val="23"/>
        </w:rPr>
      </w:pPr>
    </w:p>
    <w:p w14:paraId="4FAB8E9A" w14:textId="77777777" w:rsidR="00F5360E" w:rsidRDefault="00F5360E" w:rsidP="00F5360E">
      <w:pPr>
        <w:pStyle w:val="Default"/>
        <w:rPr>
          <w:b/>
          <w:bCs/>
          <w:sz w:val="23"/>
          <w:szCs w:val="23"/>
        </w:rPr>
      </w:pPr>
    </w:p>
    <w:p w14:paraId="767DEA34" w14:textId="77777777" w:rsidR="00F5360E" w:rsidRDefault="00F5360E" w:rsidP="00F5360E">
      <w:pPr>
        <w:pStyle w:val="Default"/>
        <w:rPr>
          <w:b/>
          <w:bCs/>
          <w:sz w:val="23"/>
          <w:szCs w:val="23"/>
        </w:rPr>
      </w:pPr>
    </w:p>
    <w:p w14:paraId="7EC82E08" w14:textId="7379988B" w:rsidR="00F5360E" w:rsidRPr="00DE5E58" w:rsidRDefault="00F5360E" w:rsidP="00F5360E">
      <w:pPr>
        <w:pStyle w:val="Default"/>
      </w:pPr>
      <w:bookmarkStart w:id="0" w:name="_GoBack"/>
      <w:bookmarkEnd w:id="0"/>
      <w:r w:rsidRPr="00DE5E58">
        <w:rPr>
          <w:b/>
          <w:bCs/>
        </w:rPr>
        <w:t xml:space="preserve">Due date: </w:t>
      </w:r>
      <w:r w:rsidRPr="00DE5E58">
        <w:t xml:space="preserve">Thursday, </w:t>
      </w:r>
      <w:r w:rsidR="00DE5E58" w:rsidRPr="00DE5E58">
        <w:t>February</w:t>
      </w:r>
      <w:r w:rsidRPr="00DE5E58">
        <w:t xml:space="preserve"> </w:t>
      </w:r>
      <w:r w:rsidR="00DE5E58" w:rsidRPr="00DE5E58">
        <w:t>27</w:t>
      </w:r>
      <w:r w:rsidRPr="00DE5E58">
        <w:t xml:space="preserve"> at 10:00 pm, by email, single WORD/PDF file (see project instructions on how to name your file in Phase#</w:t>
      </w:r>
      <w:r w:rsidR="00DE5E58" w:rsidRPr="00DE5E58">
        <w:t>0</w:t>
      </w:r>
      <w:r w:rsidRPr="00DE5E58">
        <w:t xml:space="preserve">). Send the file to the instructor at ssalqahtnai@imamu.edu.sa </w:t>
      </w:r>
    </w:p>
    <w:p w14:paraId="540CFB9A" w14:textId="77777777" w:rsidR="00DE5E58" w:rsidRPr="00DE5E58" w:rsidRDefault="00DE5E58" w:rsidP="00F5360E">
      <w:pPr>
        <w:pStyle w:val="Default"/>
        <w:rPr>
          <w:b/>
          <w:bCs/>
        </w:rPr>
      </w:pPr>
    </w:p>
    <w:p w14:paraId="609AEC1B" w14:textId="1ADE0FB3" w:rsidR="00F5360E" w:rsidRPr="00DE5E58" w:rsidRDefault="00F5360E" w:rsidP="00F5360E">
      <w:pPr>
        <w:pStyle w:val="Default"/>
      </w:pPr>
      <w:r w:rsidRPr="00DE5E58">
        <w:rPr>
          <w:b/>
          <w:bCs/>
        </w:rPr>
        <w:t xml:space="preserve">Points: </w:t>
      </w:r>
      <w:r w:rsidRPr="00DE5E58">
        <w:t xml:space="preserve">10 Wight in course grade: 5% </w:t>
      </w:r>
    </w:p>
    <w:p w14:paraId="3260A3BF" w14:textId="77777777" w:rsidR="00F5360E" w:rsidRPr="00DE5E58" w:rsidRDefault="00F5360E" w:rsidP="00F5360E">
      <w:pPr>
        <w:pStyle w:val="Default"/>
      </w:pPr>
      <w:r w:rsidRPr="00DE5E58">
        <w:t xml:space="preserve">For part II of the project you should provide a </w:t>
      </w:r>
      <w:r w:rsidRPr="00DE5E58">
        <w:rPr>
          <w:i/>
          <w:iCs/>
        </w:rPr>
        <w:t xml:space="preserve">Software Requirements Specification (SRS) </w:t>
      </w:r>
      <w:r w:rsidRPr="00DE5E58">
        <w:t xml:space="preserve">document with the sections and subsections explained in </w:t>
      </w:r>
      <w:r w:rsidRPr="00DE5E58">
        <w:rPr>
          <w:color w:val="FF0000"/>
        </w:rPr>
        <w:t>Project-Phase-XX-XXXXX-XX-XXX.docx</w:t>
      </w:r>
      <w:r w:rsidRPr="00DE5E58">
        <w:t xml:space="preserve">. </w:t>
      </w:r>
    </w:p>
    <w:p w14:paraId="242B4519" w14:textId="77777777" w:rsidR="00DE5E58" w:rsidRPr="00DE5E58" w:rsidRDefault="00DE5E58" w:rsidP="00F5360E">
      <w:pPr>
        <w:pStyle w:val="Default"/>
        <w:rPr>
          <w:b/>
          <w:bCs/>
        </w:rPr>
      </w:pPr>
    </w:p>
    <w:p w14:paraId="4076AB5B" w14:textId="111D17EB" w:rsidR="00F5360E" w:rsidRPr="00DE5E58" w:rsidRDefault="00F5360E" w:rsidP="00F5360E">
      <w:pPr>
        <w:pStyle w:val="Default"/>
      </w:pPr>
      <w:r w:rsidRPr="00DE5E58">
        <w:rPr>
          <w:b/>
          <w:bCs/>
          <w:u w:val="single"/>
        </w:rPr>
        <w:t>Note</w:t>
      </w:r>
      <w:r w:rsidRPr="00DE5E58">
        <w:rPr>
          <w:b/>
          <w:bCs/>
        </w:rPr>
        <w:t xml:space="preserve">: </w:t>
      </w:r>
      <w:r w:rsidRPr="00DE5E58">
        <w:rPr>
          <w:i/>
          <w:iCs/>
        </w:rPr>
        <w:t xml:space="preserve">srs_example_2010_group2 </w:t>
      </w:r>
      <w:r w:rsidRPr="00DE5E58">
        <w:t xml:space="preserve">is just an example of how excellent SRS document should look like, you might need to have it as an example. </w:t>
      </w:r>
    </w:p>
    <w:p w14:paraId="42DAF313" w14:textId="77777777" w:rsidR="00DE5E58" w:rsidRDefault="00DE5E58" w:rsidP="00F5360E">
      <w:pPr>
        <w:rPr>
          <w:sz w:val="24"/>
          <w:szCs w:val="24"/>
        </w:rPr>
      </w:pPr>
    </w:p>
    <w:p w14:paraId="23989B27" w14:textId="6D892EF2" w:rsidR="00D34B8A" w:rsidRPr="00DE5E58" w:rsidRDefault="00F5360E" w:rsidP="00F5360E">
      <w:pPr>
        <w:rPr>
          <w:sz w:val="24"/>
          <w:szCs w:val="24"/>
        </w:rPr>
      </w:pPr>
      <w:r w:rsidRPr="00DE5E58">
        <w:rPr>
          <w:sz w:val="24"/>
          <w:szCs w:val="24"/>
        </w:rPr>
        <w:t>Note that both the technical content and the presentation style (including quality of writing and document formatting) of your SRS will be taken into consideration when grading the project.</w:t>
      </w:r>
    </w:p>
    <w:sectPr w:rsidR="00D34B8A" w:rsidRPr="00DE5E58" w:rsidSect="00D7412C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wMbewNDCyMLcwtDRV0lEKTi0uzszPAykwrAUAIe/DLCwAAAA="/>
  </w:docVars>
  <w:rsids>
    <w:rsidRoot w:val="00F5360E"/>
    <w:rsid w:val="005B2910"/>
    <w:rsid w:val="00D34B8A"/>
    <w:rsid w:val="00D7412C"/>
    <w:rsid w:val="00DE5E58"/>
    <w:rsid w:val="00F536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25BF07"/>
  <w15:chartTrackingRefBased/>
  <w15:docId w15:val="{83D843FB-7646-4AD9-BECC-754A03953F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F5360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43</Words>
  <Characters>81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.alzaid@yahoo.com</dc:creator>
  <cp:keywords/>
  <dc:description/>
  <cp:lastModifiedBy>e.alzaid@yahoo.com</cp:lastModifiedBy>
  <cp:revision>1</cp:revision>
  <dcterms:created xsi:type="dcterms:W3CDTF">2020-02-13T06:11:00Z</dcterms:created>
  <dcterms:modified xsi:type="dcterms:W3CDTF">2020-02-13T06:43:00Z</dcterms:modified>
</cp:coreProperties>
</file>